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 | [Phone Number]</w:t>
      </w:r>
    </w:p>
    <w:bookmarkEnd w:id="20"/>
    <w:p>
      <w:pPr>
        <w:pStyle w:val="BodyText"/>
      </w:pPr>
      <w:r>
        <w:t xml:space="preserve">[Date]</w:t>
      </w:r>
    </w:p>
    <w:p>
      <w:pPr>
        <w:pStyle w:val="BodyText"/>
      </w:pPr>
      <w:r>
        <w:t xml:space="preserve">Dear Hiring Manager,</w:t>
      </w:r>
    </w:p>
    <w:p>
      <w:pPr>
        <w:pStyle w:val="BodyText"/>
      </w:pPr>
      <w:r>
        <w:t xml:space="preserve">I am writing to express my enthusiastic interest in the Medical Researcher position at [Company/Organization Name] in the United Arab Emirates, Abu Dhabi. As a dedicated and innovative medical researcher with a proven track record of contributing to groundbreaking studies, I am eager to bring my expertise, passion for scientific discovery, and commitment to advancing healthcare solutions to this dynamic region. The United Arab Emirates Abu Dhabi has long been a hub for cutting-edge medical research and healthcare innovation, making it an ideal environment for me to grow professionally while contributing meaningfully to global health initiatives.</w:t>
      </w:r>
    </w:p>
    <w:p>
      <w:pPr>
        <w:pStyle w:val="BodyText"/>
      </w:pPr>
      <w:r>
        <w:t xml:space="preserve">With a [Your Degree, e.g., PhD/MSc in Medical Research or related field] from [Your University], I have developed a strong foundation in biomedical sciences, clinical research methodologies, and data-driven analysis. My academic journey has been complemented by hands-on experience in various research settings, including laboratory work, clinical trials, and collaborative projects aimed at addressing critical health challenges. Whether it is investigating novel treatments for chronic diseases or analyzing epidemiological trends to improve public health outcomes, I have consistently demonstrated a commitment to excellence and an ability to translate research into actionable insights.</w:t>
      </w:r>
    </w:p>
    <w:p>
      <w:pPr>
        <w:pStyle w:val="BodyText"/>
      </w:pPr>
      <w:r>
        <w:t xml:space="preserve">My professional experience as a Medical Researcher has allowed me to contribute to projects that align with the United Arab Emirates Abu Dhabi’s vision of becoming a global leader in healthcare innovation. For instance, during my tenure at [Previous Organization], I led a study on [specific research topic, e.g., "genomic profiling of infectious diseases in the Middle East"], which resulted in [mention any achievements, e.g., "a peer-reviewed publication or a new diagnostic protocol adopted by local hospitals"]. This work not only enhanced my technical skills but also deepened my understanding of the unique healthcare challenges faced by regions like Abu Dhabi, where cultural diversity and rapid urbanization necessitate tailored medical solutions.</w:t>
      </w:r>
    </w:p>
    <w:p>
      <w:pPr>
        <w:pStyle w:val="BodyText"/>
      </w:pPr>
      <w:r>
        <w:t xml:space="preserve">What draws me to the United Arab Emirates Abu Dhabi is its unwavering investment in healthcare infrastructure and its commitment to fostering a research-driven ecosystem. The region’s strategic initiatives, such as the National Innovation Strategy and the Abu Dhabi Health Services Company (SEHA)’s focus on advanced medical technologies, create an environment where Medical Researchers can thrive. I am particularly inspired by [specific project or initiative in Abu Dhabi, e.g., "the Sheikh Khalifa Medical City’s emphasis on precision medicine"], which reflects the forward-thinking approach that resonates with my own research goals. I am eager to contribute to similar efforts by leveraging my expertise in [specific areas, e.g., "biostatistics, molecular biology, or translational research"] to support the development of innovative therapies and healthcare policies.</w:t>
      </w:r>
    </w:p>
    <w:p>
      <w:pPr>
        <w:pStyle w:val="BodyText"/>
      </w:pPr>
      <w:r>
        <w:t xml:space="preserve">In addition to my technical skills, I bring a collaborative mindset and a strong ability to work across disciplines. Medical research in the United Arab Emirates Abu Dhabi often involves partnerships between academia, industry, and government agencies, and I have experience navigating these complex ecosystems. My ability to communicate scientific findings effectively to diverse audiences—from fellow researchers to policymakers—ensures that my work has a tangible impact on patient care and public health outcomes. I am also proficient in [mention relevant software/tools, e.g., "R programming, SPSS, or laboratory equipment"], which enables me to streamline research processes and deliver high-quality results.</w:t>
      </w:r>
    </w:p>
    <w:p>
      <w:pPr>
        <w:pStyle w:val="BodyText"/>
      </w:pPr>
      <w:r>
        <w:t xml:space="preserve">As a Medical Researcher, I am driven by the desire to make a difference. The United Arab Emirates Abu Dhabi offers a unique opportunity to contribute to a healthcare system that values innovation and excellence. I am particularly interested in [specific area of interest, e.g., "exploring the role of AI in diagnosing rare diseases" or "developing sustainable models for chronic disease management"], as these align with the region’s goals of improving healthcare accessibility and quality. I am confident that my academic background, professional experience, and dedication to medical research will allow me to make meaningful contributions to your organization’s mission.</w:t>
      </w:r>
    </w:p>
    <w:p>
      <w:pPr>
        <w:pStyle w:val="BodyText"/>
      </w:pPr>
      <w:r>
        <w:t xml:space="preserve">Thank you for considering my application. I would be honored to discuss how my skills and vision align with the needs of your team. I am available at [Your Phone Number] or [Your Email Address] for an interview at your earliest convenience. I look forward to the opportunity to contribute to the continued success of medical research in the United Arab Emirates Abu Dhabi.</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 United Arab Emirates Abu Dhabi</dc:title>
  <dc:creator/>
  <dc:language>en</dc:language>
  <cp:keywords/>
  <dcterms:created xsi:type="dcterms:W3CDTF">2026-07-24T14:58:12Z</dcterms:created>
  <dcterms:modified xsi:type="dcterms:W3CDTF">2026-07-24T14:58:12Z</dcterms:modified>
</cp:coreProperties>
</file>

<file path=docProps/custom.xml><?xml version="1.0" encoding="utf-8"?>
<Properties xmlns="http://schemas.openxmlformats.org/officeDocument/2006/custom-properties" xmlns:vt="http://schemas.openxmlformats.org/officeDocument/2006/docPropsVTypes"/>
</file>